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40C87" w14:textId="77777777" w:rsidR="00F77DF9" w:rsidRDefault="00000000">
      <w:pPr>
        <w:pStyle w:val="FirstParagraph"/>
      </w:pPr>
      <w:r>
        <w:t>Tất nhiên! Dưới đây là phiên bản mở rộng của báo cáo với các tiêu chí về sử dụng RAM, CPU và bộ nhớ cho mỗi loại vector database:</w:t>
      </w:r>
    </w:p>
    <w:p w14:paraId="5EB16BC9" w14:textId="77777777" w:rsidR="00F77DF9" w:rsidRDefault="00000000">
      <w:pPr>
        <w:pStyle w:val="BodyText"/>
      </w:pPr>
      <w:r>
        <w:rPr>
          <w:b/>
          <w:bCs/>
        </w:rPr>
        <w:t>BÁO CÁO SO SÁNH CÁC LOẠI VECTOR DATABASE</w:t>
      </w:r>
    </w:p>
    <w:p w14:paraId="5780E891" w14:textId="77777777" w:rsidR="00F77DF9" w:rsidRDefault="00000000">
      <w:pPr>
        <w:pStyle w:val="BodyText"/>
      </w:pPr>
      <w:r>
        <w:rPr>
          <w:b/>
          <w:bCs/>
        </w:rPr>
        <w:t>1. Giới thiệu</w:t>
      </w:r>
    </w:p>
    <w:p w14:paraId="2BE41938" w14:textId="77777777" w:rsidR="005A71A0" w:rsidRDefault="00000000">
      <w:pPr>
        <w:pStyle w:val="BodyText"/>
      </w:pPr>
      <w:r>
        <w:t xml:space="preserve">Trong báo cáo này, chúng tôi so sánh năm loại vector database, bao gồm: </w:t>
      </w:r>
    </w:p>
    <w:p w14:paraId="1C864402" w14:textId="77777777" w:rsidR="005A71A0" w:rsidRDefault="00000000">
      <w:pPr>
        <w:pStyle w:val="BodyText"/>
      </w:pPr>
      <w:r>
        <w:t xml:space="preserve">- Loại A: MySQL với hỗ trợ index vector. </w:t>
      </w:r>
    </w:p>
    <w:p w14:paraId="1F97F31D" w14:textId="77777777" w:rsidR="005A71A0" w:rsidRDefault="00000000">
      <w:pPr>
        <w:pStyle w:val="BodyText"/>
      </w:pPr>
      <w:r>
        <w:t xml:space="preserve">- Loại B: Elasticsearch - một hệ thống cơ sở dữ liệu NoSQL có kiến trúc phân tán và hỗ trợ lưu trữ vector. </w:t>
      </w:r>
    </w:p>
    <w:p w14:paraId="466CF5B4" w14:textId="77777777" w:rsidR="005A71A0" w:rsidRDefault="00000000">
      <w:pPr>
        <w:pStyle w:val="BodyText"/>
      </w:pPr>
      <w:r>
        <w:t xml:space="preserve">- Loại C: Faiss - một cơ sở dữ liệu mã nguồn mở với tích hợp sâu AI và hỗ trợ tính toán vector. </w:t>
      </w:r>
    </w:p>
    <w:p w14:paraId="69CB276A" w14:textId="77777777" w:rsidR="005A71A0" w:rsidRDefault="00000000">
      <w:pPr>
        <w:pStyle w:val="BodyText"/>
      </w:pPr>
      <w:r>
        <w:t>- Loại D: Milvus - một vector database mã nguồn mở, tối ưu hóa cho dữ liệu vector lớn và tích hợp tính năng AI.</w:t>
      </w:r>
    </w:p>
    <w:p w14:paraId="0766E7C2" w14:textId="5D1AD786" w:rsidR="00F77DF9" w:rsidRDefault="00000000">
      <w:pPr>
        <w:pStyle w:val="BodyText"/>
      </w:pPr>
      <w:r>
        <w:t xml:space="preserve"> - Loại E: Chroma - một vector database phân tán được thiết kế cho các ứng dụng trí tuệ nhân tạo và khám phá nội dung.</w:t>
      </w:r>
    </w:p>
    <w:p w14:paraId="11D5B23B" w14:textId="77777777" w:rsidR="00F77DF9" w:rsidRDefault="00000000">
      <w:pPr>
        <w:pStyle w:val="BodyText"/>
      </w:pPr>
      <w:r>
        <w:rPr>
          <w:b/>
          <w:bCs/>
        </w:rPr>
        <w:t>2. Tiêu chí so sánh</w:t>
      </w:r>
    </w:p>
    <w:p w14:paraId="3F2A0142" w14:textId="77777777" w:rsidR="005A71A0" w:rsidRDefault="005A71A0">
      <w:pPr>
        <w:pStyle w:val="BodyText"/>
      </w:pPr>
      <w:r>
        <w:t>Tiêu</w:t>
      </w:r>
      <w:r w:rsidR="00000000">
        <w:t xml:space="preserve"> chí sau để so sánh năm loại vector database: </w:t>
      </w:r>
    </w:p>
    <w:p w14:paraId="6FBB4382" w14:textId="7E19B8CD" w:rsidR="005A71A0" w:rsidRDefault="00000000">
      <w:pPr>
        <w:pStyle w:val="BodyText"/>
      </w:pPr>
      <w:r>
        <w:t xml:space="preserve">- Hiệu suất (Performance): Tốc độ xử lý và thời gian truy vấn. </w:t>
      </w:r>
    </w:p>
    <w:p w14:paraId="3C796495" w14:textId="77777777" w:rsidR="005A71A0" w:rsidRDefault="00000000">
      <w:pPr>
        <w:pStyle w:val="BodyText"/>
      </w:pPr>
      <w:r>
        <w:t xml:space="preserve">- Khả năng mở rộng (Scalability): Khả năng mở rộng dữ liệu và số lượng người dùng. </w:t>
      </w:r>
    </w:p>
    <w:p w14:paraId="62865E66" w14:textId="77777777" w:rsidR="005A71A0" w:rsidRDefault="00000000">
      <w:pPr>
        <w:pStyle w:val="BodyText"/>
      </w:pPr>
      <w:r>
        <w:t xml:space="preserve">- Tích hợp (Integration): Sự dễ dàng tích hợp vào các hệ thống và ngôn ngữ lập trình khác. </w:t>
      </w:r>
    </w:p>
    <w:p w14:paraId="53C65A70" w14:textId="77777777" w:rsidR="005A71A0" w:rsidRDefault="00000000">
      <w:pPr>
        <w:pStyle w:val="BodyText"/>
      </w:pPr>
      <w:r>
        <w:t xml:space="preserve">- Tính sẵn sàng và tin cậy (Availability and Reliability): Khả năng hoạt động liên tục và đáng tin cậy. </w:t>
      </w:r>
    </w:p>
    <w:p w14:paraId="08EBAE00" w14:textId="77777777" w:rsidR="005A71A0" w:rsidRDefault="00000000">
      <w:pPr>
        <w:pStyle w:val="BodyText"/>
      </w:pPr>
      <w:r>
        <w:t xml:space="preserve">- Khả năng lưu trữ (Storage Capacity): Số lượng dữ liệu tối đa mà database có thể chứa. </w:t>
      </w:r>
    </w:p>
    <w:p w14:paraId="3A1C59D3" w14:textId="6CAECC97" w:rsidR="005A71A0" w:rsidRDefault="00000000">
      <w:pPr>
        <w:pStyle w:val="BodyText"/>
      </w:pPr>
      <w:r>
        <w:t xml:space="preserve">- Tích hợp tính năng AI (AI capabilities): Hỗ trợ tích hợp tính năng liên quan đến trí tuệ nhân tạo, như trích xuất và xử lý hình ảnh. </w:t>
      </w:r>
    </w:p>
    <w:p w14:paraId="256DAC5F" w14:textId="77777777" w:rsidR="005A71A0" w:rsidRDefault="00000000">
      <w:pPr>
        <w:pStyle w:val="BodyText"/>
      </w:pPr>
      <w:r>
        <w:t xml:space="preserve">- Sử dụng RAM và CPU (RAM and CPU Usage): Hiệu suất và tốc độ xử lý dữ liệu phụ thuộc vào việc sử dụng RAM và CPU của database. </w:t>
      </w:r>
    </w:p>
    <w:p w14:paraId="4E23301D" w14:textId="547EF444" w:rsidR="00F77DF9" w:rsidRDefault="00000000">
      <w:pPr>
        <w:pStyle w:val="BodyText"/>
      </w:pPr>
      <w:r>
        <w:t>- Sử dụng bộ nhớ (Memory Usage): Lượng bộ nhớ mà database tiêu thụ để lưu trữ vector và thực hiện các thao tác trên dữ liệu.</w:t>
      </w:r>
    </w:p>
    <w:p w14:paraId="36F9A898" w14:textId="77777777" w:rsidR="00F77DF9" w:rsidRDefault="00000000">
      <w:pPr>
        <w:pStyle w:val="BodyText"/>
      </w:pPr>
      <w:r>
        <w:rPr>
          <w:b/>
          <w:bCs/>
        </w:rPr>
        <w:t>3. Kết quả so sánh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020" w:firstRow="1" w:lastRow="0" w:firstColumn="0" w:lastColumn="0" w:noHBand="0" w:noVBand="0"/>
      </w:tblPr>
      <w:tblGrid>
        <w:gridCol w:w="914"/>
        <w:gridCol w:w="1538"/>
        <w:gridCol w:w="2162"/>
        <w:gridCol w:w="1671"/>
        <w:gridCol w:w="1586"/>
        <w:gridCol w:w="1705"/>
      </w:tblGrid>
      <w:tr w:rsidR="00F77DF9" w14:paraId="4B9B2FE6" w14:textId="77777777" w:rsidTr="001670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2C5A3D1" w14:textId="77777777" w:rsidR="00F77DF9" w:rsidRDefault="00000000">
            <w:pPr>
              <w:pStyle w:val="Compact"/>
            </w:pPr>
            <w:r>
              <w:t>Tiêu chí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2A3F2D" w14:textId="77777777" w:rsidR="00F77DF9" w:rsidRDefault="00000000">
            <w:pPr>
              <w:pStyle w:val="Compact"/>
            </w:pPr>
            <w:r>
              <w:t>MySQL (Loại A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C6684E" w14:textId="77777777" w:rsidR="00F77DF9" w:rsidRDefault="00000000">
            <w:pPr>
              <w:pStyle w:val="Compact"/>
            </w:pPr>
            <w:r>
              <w:t>Elasticsearch (Loại B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9C52B4" w14:textId="77777777" w:rsidR="00F77DF9" w:rsidRDefault="00000000">
            <w:pPr>
              <w:pStyle w:val="Compact"/>
            </w:pPr>
            <w:r>
              <w:t>Faiss (Loại C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1D791D" w14:textId="77777777" w:rsidR="00F77DF9" w:rsidRDefault="00000000">
            <w:pPr>
              <w:pStyle w:val="Compact"/>
            </w:pPr>
            <w:r>
              <w:t>Milvus (Loại D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1BC3071" w14:textId="77777777" w:rsidR="00F77DF9" w:rsidRDefault="00000000">
            <w:pPr>
              <w:pStyle w:val="Compact"/>
            </w:pPr>
            <w:r>
              <w:t>Chroma (Loại E)</w:t>
            </w:r>
          </w:p>
        </w:tc>
      </w:tr>
      <w:tr w:rsidR="00F77DF9" w14:paraId="5A19A3AA" w14:textId="77777777" w:rsidTr="0016701D">
        <w:tc>
          <w:tcPr>
            <w:tcW w:w="0" w:type="auto"/>
          </w:tcPr>
          <w:p w14:paraId="1B896406" w14:textId="77777777" w:rsidR="00F77DF9" w:rsidRDefault="00000000">
            <w:pPr>
              <w:pStyle w:val="Compact"/>
            </w:pPr>
            <w:r>
              <w:t xml:space="preserve">Hiệu </w:t>
            </w:r>
            <w:r>
              <w:lastRenderedPageBreak/>
              <w:t>suất</w:t>
            </w:r>
          </w:p>
        </w:tc>
        <w:tc>
          <w:tcPr>
            <w:tcW w:w="0" w:type="auto"/>
          </w:tcPr>
          <w:p w14:paraId="00CEE904" w14:textId="77777777" w:rsidR="00F77DF9" w:rsidRDefault="00000000">
            <w:pPr>
              <w:pStyle w:val="Compact"/>
            </w:pPr>
            <w:r>
              <w:lastRenderedPageBreak/>
              <w:t xml:space="preserve">Tốc độ truy </w:t>
            </w:r>
            <w:r>
              <w:lastRenderedPageBreak/>
              <w:t>vấn nhanh, nhưng có thể giảm khi tăng kích thước dữ liệu.</w:t>
            </w:r>
          </w:p>
        </w:tc>
        <w:tc>
          <w:tcPr>
            <w:tcW w:w="0" w:type="auto"/>
          </w:tcPr>
          <w:p w14:paraId="1CCDDFB9" w14:textId="77777777" w:rsidR="00F77DF9" w:rsidRDefault="00000000">
            <w:pPr>
              <w:pStyle w:val="Compact"/>
            </w:pPr>
            <w:r>
              <w:lastRenderedPageBreak/>
              <w:t xml:space="preserve">Hiệu suất ổn định </w:t>
            </w:r>
            <w:r>
              <w:lastRenderedPageBreak/>
              <w:t>với khả năng mở rộng dữ liệu dễ dàng.</w:t>
            </w:r>
          </w:p>
        </w:tc>
        <w:tc>
          <w:tcPr>
            <w:tcW w:w="0" w:type="auto"/>
          </w:tcPr>
          <w:p w14:paraId="210C8890" w14:textId="77777777" w:rsidR="00F77DF9" w:rsidRDefault="00000000">
            <w:pPr>
              <w:pStyle w:val="Compact"/>
            </w:pPr>
            <w:r>
              <w:lastRenderedPageBreak/>
              <w:t xml:space="preserve">Hiệu suất cao, </w:t>
            </w:r>
            <w:r>
              <w:lastRenderedPageBreak/>
              <w:t>hỗ trợ tính toán vector mạnh mẽ.</w:t>
            </w:r>
          </w:p>
        </w:tc>
        <w:tc>
          <w:tcPr>
            <w:tcW w:w="0" w:type="auto"/>
          </w:tcPr>
          <w:p w14:paraId="78DFBECF" w14:textId="77777777" w:rsidR="00F77DF9" w:rsidRDefault="00000000">
            <w:pPr>
              <w:pStyle w:val="Compact"/>
            </w:pPr>
            <w:r>
              <w:lastRenderedPageBreak/>
              <w:t xml:space="preserve">Hiệu suất </w:t>
            </w:r>
            <w:r>
              <w:lastRenderedPageBreak/>
              <w:t>cao, tối ưu cho dữ liệu vector lớn.</w:t>
            </w:r>
          </w:p>
        </w:tc>
        <w:tc>
          <w:tcPr>
            <w:tcW w:w="0" w:type="auto"/>
          </w:tcPr>
          <w:p w14:paraId="3AA80020" w14:textId="77777777" w:rsidR="00F77DF9" w:rsidRDefault="00000000">
            <w:pPr>
              <w:pStyle w:val="Compact"/>
            </w:pPr>
            <w:r>
              <w:lastRenderedPageBreak/>
              <w:t xml:space="preserve">Hiệu suất cao, </w:t>
            </w:r>
            <w:r>
              <w:lastRenderedPageBreak/>
              <w:t>hỗ trợ tính năng khám phá nội dung.</w:t>
            </w:r>
          </w:p>
        </w:tc>
      </w:tr>
      <w:tr w:rsidR="00F77DF9" w14:paraId="692802C1" w14:textId="77777777" w:rsidTr="0016701D">
        <w:tc>
          <w:tcPr>
            <w:tcW w:w="0" w:type="auto"/>
          </w:tcPr>
          <w:p w14:paraId="24A89B02" w14:textId="77777777" w:rsidR="00F77DF9" w:rsidRDefault="00000000">
            <w:pPr>
              <w:pStyle w:val="Compact"/>
            </w:pPr>
            <w:r>
              <w:t>Khả năng mở rộng</w:t>
            </w:r>
          </w:p>
        </w:tc>
        <w:tc>
          <w:tcPr>
            <w:tcW w:w="0" w:type="auto"/>
          </w:tcPr>
          <w:p w14:paraId="734F64EE" w14:textId="77777777" w:rsidR="00F77DF9" w:rsidRDefault="00000000">
            <w:pPr>
              <w:pStyle w:val="Compact"/>
            </w:pPr>
            <w:r>
              <w:t>Hạn chế về mở rộng dữ liệu lớn và số lượng người dùng.</w:t>
            </w:r>
          </w:p>
        </w:tc>
        <w:tc>
          <w:tcPr>
            <w:tcW w:w="0" w:type="auto"/>
          </w:tcPr>
          <w:p w14:paraId="47DFEA0F" w14:textId="77777777" w:rsidR="00F77DF9" w:rsidRDefault="00000000">
            <w:pPr>
              <w:pStyle w:val="Compact"/>
            </w:pPr>
            <w:r>
              <w:t>Hỗ trợ mở rộng dữ liệu lớn và số lượng người dùng.</w:t>
            </w:r>
          </w:p>
        </w:tc>
        <w:tc>
          <w:tcPr>
            <w:tcW w:w="0" w:type="auto"/>
          </w:tcPr>
          <w:p w14:paraId="742314FE" w14:textId="77777777" w:rsidR="00F77DF9" w:rsidRDefault="00000000">
            <w:pPr>
              <w:pStyle w:val="Compact"/>
            </w:pPr>
            <w:r>
              <w:t>Mở rộng dễ dàng với dữ liệu và người dùng đồng thời.</w:t>
            </w:r>
          </w:p>
        </w:tc>
        <w:tc>
          <w:tcPr>
            <w:tcW w:w="0" w:type="auto"/>
          </w:tcPr>
          <w:p w14:paraId="00E9426C" w14:textId="77777777" w:rsidR="00F77DF9" w:rsidRDefault="00000000">
            <w:pPr>
              <w:pStyle w:val="Compact"/>
            </w:pPr>
            <w:r>
              <w:t>Mở rộng dữ liệu lớn mà vẫn duy trì hiệu suất.</w:t>
            </w:r>
          </w:p>
        </w:tc>
        <w:tc>
          <w:tcPr>
            <w:tcW w:w="0" w:type="auto"/>
          </w:tcPr>
          <w:p w14:paraId="0FA5DD50" w14:textId="77777777" w:rsidR="00F77DF9" w:rsidRDefault="00000000">
            <w:pPr>
              <w:pStyle w:val="Compact"/>
            </w:pPr>
            <w:r>
              <w:t>Mở rộng với cụm máy chủ phân tán.</w:t>
            </w:r>
          </w:p>
        </w:tc>
      </w:tr>
      <w:tr w:rsidR="00F77DF9" w14:paraId="0D727E37" w14:textId="77777777" w:rsidTr="0016701D">
        <w:tc>
          <w:tcPr>
            <w:tcW w:w="0" w:type="auto"/>
          </w:tcPr>
          <w:p w14:paraId="3EFE9066" w14:textId="77777777" w:rsidR="00F77DF9" w:rsidRDefault="00000000">
            <w:pPr>
              <w:pStyle w:val="Compact"/>
            </w:pPr>
            <w:r>
              <w:t>Tích hợp</w:t>
            </w:r>
          </w:p>
        </w:tc>
        <w:tc>
          <w:tcPr>
            <w:tcW w:w="0" w:type="auto"/>
          </w:tcPr>
          <w:p w14:paraId="46F678F6" w14:textId="77777777" w:rsidR="00F77DF9" w:rsidRDefault="00000000">
            <w:pPr>
              <w:pStyle w:val="Compact"/>
            </w:pPr>
            <w:r>
              <w:t>Dễ dàng tích hợp vào các ứng dụng sử dụng SQL.</w:t>
            </w:r>
          </w:p>
        </w:tc>
        <w:tc>
          <w:tcPr>
            <w:tcW w:w="0" w:type="auto"/>
          </w:tcPr>
          <w:p w14:paraId="788B6262" w14:textId="77777777" w:rsidR="00F77DF9" w:rsidRDefault="00000000">
            <w:pPr>
              <w:pStyle w:val="Compact"/>
            </w:pPr>
            <w:r>
              <w:t>Có các API phong phú để tích hợp vào ứng dụng đa nền tảng.</w:t>
            </w:r>
          </w:p>
        </w:tc>
        <w:tc>
          <w:tcPr>
            <w:tcW w:w="0" w:type="auto"/>
          </w:tcPr>
          <w:p w14:paraId="164A54D2" w14:textId="77777777" w:rsidR="00F77DF9" w:rsidRDefault="00000000">
            <w:pPr>
              <w:pStyle w:val="Compact"/>
            </w:pPr>
            <w:r>
              <w:t>Hỗ trợ các thư viện AI phổ biến, tích hợp AI dễ dàng.</w:t>
            </w:r>
          </w:p>
        </w:tc>
        <w:tc>
          <w:tcPr>
            <w:tcW w:w="0" w:type="auto"/>
          </w:tcPr>
          <w:p w14:paraId="3CA4C2A6" w14:textId="77777777" w:rsidR="00F77DF9" w:rsidRDefault="00000000">
            <w:pPr>
              <w:pStyle w:val="Compact"/>
            </w:pPr>
            <w:r>
              <w:t>Hỗ trợ tích hợp với các thư viện AI và ngôn ngữ lập trình phổ biến.</w:t>
            </w:r>
          </w:p>
        </w:tc>
        <w:tc>
          <w:tcPr>
            <w:tcW w:w="0" w:type="auto"/>
          </w:tcPr>
          <w:p w14:paraId="17CC234A" w14:textId="77777777" w:rsidR="00F77DF9" w:rsidRDefault="00000000">
            <w:pPr>
              <w:pStyle w:val="Compact"/>
            </w:pPr>
            <w:r>
              <w:t>Có thư viện Python cho tích hợp dễ dàng.</w:t>
            </w:r>
          </w:p>
        </w:tc>
      </w:tr>
      <w:tr w:rsidR="00F77DF9" w14:paraId="46DB7A55" w14:textId="77777777" w:rsidTr="0016701D">
        <w:tc>
          <w:tcPr>
            <w:tcW w:w="0" w:type="auto"/>
          </w:tcPr>
          <w:p w14:paraId="7C60BD86" w14:textId="77777777" w:rsidR="00F77DF9" w:rsidRDefault="00000000">
            <w:pPr>
              <w:pStyle w:val="Compact"/>
            </w:pPr>
            <w:r>
              <w:t>Tính sẵn sàng và tin cậy</w:t>
            </w:r>
          </w:p>
        </w:tc>
        <w:tc>
          <w:tcPr>
            <w:tcW w:w="0" w:type="auto"/>
          </w:tcPr>
          <w:p w14:paraId="2653AAB4" w14:textId="77777777" w:rsidR="00F77DF9" w:rsidRDefault="00000000">
            <w:pPr>
              <w:pStyle w:val="Compact"/>
            </w:pPr>
            <w:r>
              <w:t>Hoạt động ổn định và đáng tin cậy.</w:t>
            </w:r>
          </w:p>
        </w:tc>
        <w:tc>
          <w:tcPr>
            <w:tcW w:w="0" w:type="auto"/>
          </w:tcPr>
          <w:p w14:paraId="72C879F4" w14:textId="77777777" w:rsidR="00F77DF9" w:rsidRDefault="00000000">
            <w:pPr>
              <w:pStyle w:val="Compact"/>
            </w:pPr>
            <w:r>
              <w:t>Đáng tin cậy với khả năng chịu lỗi phân tán.</w:t>
            </w:r>
          </w:p>
        </w:tc>
        <w:tc>
          <w:tcPr>
            <w:tcW w:w="0" w:type="auto"/>
          </w:tcPr>
          <w:p w14:paraId="0FFB792F" w14:textId="77777777" w:rsidR="00F77DF9" w:rsidRDefault="00000000">
            <w:pPr>
              <w:pStyle w:val="Compact"/>
            </w:pPr>
            <w:r>
              <w:t>Hoạt động liên tục và khả năng chịu lỗi tốt.</w:t>
            </w:r>
          </w:p>
        </w:tc>
        <w:tc>
          <w:tcPr>
            <w:tcW w:w="0" w:type="auto"/>
          </w:tcPr>
          <w:p w14:paraId="3D64B726" w14:textId="77777777" w:rsidR="00F77DF9" w:rsidRDefault="00000000">
            <w:pPr>
              <w:pStyle w:val="Compact"/>
            </w:pPr>
            <w:r>
              <w:t>Hoạt động ổn định và đáng tin cậy trong môi trường phân tán.</w:t>
            </w:r>
          </w:p>
        </w:tc>
        <w:tc>
          <w:tcPr>
            <w:tcW w:w="0" w:type="auto"/>
          </w:tcPr>
          <w:p w14:paraId="5BD2F3AF" w14:textId="77777777" w:rsidR="00F77DF9" w:rsidRDefault="00000000">
            <w:pPr>
              <w:pStyle w:val="Compact"/>
            </w:pPr>
            <w:r>
              <w:t>Đáng tin cậy và sẵn sàng cho môi trường AI-intensive.</w:t>
            </w:r>
          </w:p>
        </w:tc>
      </w:tr>
      <w:tr w:rsidR="00F77DF9" w14:paraId="7BD836E9" w14:textId="77777777" w:rsidTr="0016701D">
        <w:tc>
          <w:tcPr>
            <w:tcW w:w="0" w:type="auto"/>
          </w:tcPr>
          <w:p w14:paraId="6CF0EF16" w14:textId="77777777" w:rsidR="00F77DF9" w:rsidRDefault="00000000">
            <w:pPr>
              <w:pStyle w:val="Compact"/>
            </w:pPr>
            <w:r>
              <w:t>Khả năng lưu trữ</w:t>
            </w:r>
          </w:p>
        </w:tc>
        <w:tc>
          <w:tcPr>
            <w:tcW w:w="0" w:type="auto"/>
          </w:tcPr>
          <w:p w14:paraId="72110185" w14:textId="77777777" w:rsidR="00F77DF9" w:rsidRDefault="00000000">
            <w:pPr>
              <w:pStyle w:val="Compact"/>
            </w:pPr>
            <w:r>
              <w:t>Giới hạn bởi hệ quản trị cơ sở dữ liệu SQL truyền thống.</w:t>
            </w:r>
          </w:p>
        </w:tc>
        <w:tc>
          <w:tcPr>
            <w:tcW w:w="0" w:type="auto"/>
          </w:tcPr>
          <w:p w14:paraId="11744621" w14:textId="77777777" w:rsidR="00F77DF9" w:rsidRDefault="00000000">
            <w:pPr>
              <w:pStyle w:val="Compact"/>
            </w:pPr>
            <w:r>
              <w:t>Dung lượng lưu trữ lớn, có thể mở rộng linh hoạt.</w:t>
            </w:r>
          </w:p>
        </w:tc>
        <w:tc>
          <w:tcPr>
            <w:tcW w:w="0" w:type="auto"/>
          </w:tcPr>
          <w:p w14:paraId="34B30860" w14:textId="77777777" w:rsidR="00F77DF9" w:rsidRDefault="00000000">
            <w:pPr>
              <w:pStyle w:val="Compact"/>
            </w:pPr>
            <w:r>
              <w:t>Lưu trữ lớn và có khả năng mở rộng nhanh chóng.</w:t>
            </w:r>
          </w:p>
        </w:tc>
        <w:tc>
          <w:tcPr>
            <w:tcW w:w="0" w:type="auto"/>
          </w:tcPr>
          <w:p w14:paraId="5355210B" w14:textId="77777777" w:rsidR="00F77DF9" w:rsidRDefault="00000000">
            <w:pPr>
              <w:pStyle w:val="Compact"/>
            </w:pPr>
            <w:r>
              <w:t>Hỗ trợ lưu trữ vector lớn với dung lượng linh hoạt.</w:t>
            </w:r>
          </w:p>
        </w:tc>
        <w:tc>
          <w:tcPr>
            <w:tcW w:w="0" w:type="auto"/>
          </w:tcPr>
          <w:p w14:paraId="03E1787E" w14:textId="77777777" w:rsidR="00F77DF9" w:rsidRDefault="00000000">
            <w:pPr>
              <w:pStyle w:val="Compact"/>
            </w:pPr>
            <w:r>
              <w:t>Lưu trữ lớn và khả năng mở rộng trong môi trường phân tán.</w:t>
            </w:r>
          </w:p>
        </w:tc>
      </w:tr>
      <w:tr w:rsidR="00F77DF9" w14:paraId="33EF09A5" w14:textId="77777777" w:rsidTr="0016701D">
        <w:tc>
          <w:tcPr>
            <w:tcW w:w="0" w:type="auto"/>
          </w:tcPr>
          <w:p w14:paraId="30BF913D" w14:textId="77777777" w:rsidR="00F77DF9" w:rsidRDefault="00000000">
            <w:pPr>
              <w:pStyle w:val="Compact"/>
            </w:pPr>
            <w:r>
              <w:t>Tích hợp tính năng AI</w:t>
            </w:r>
          </w:p>
        </w:tc>
        <w:tc>
          <w:tcPr>
            <w:tcW w:w="0" w:type="auto"/>
          </w:tcPr>
          <w:p w14:paraId="4033B018" w14:textId="77777777" w:rsidR="00F77DF9" w:rsidRDefault="00000000">
            <w:pPr>
              <w:pStyle w:val="Compact"/>
            </w:pPr>
            <w:r>
              <w:t>Không hỗ trợ tích hợp AI sẵn có.</w:t>
            </w:r>
          </w:p>
        </w:tc>
        <w:tc>
          <w:tcPr>
            <w:tcW w:w="0" w:type="auto"/>
          </w:tcPr>
          <w:p w14:paraId="19F767E1" w14:textId="77777777" w:rsidR="00F77DF9" w:rsidRDefault="00000000">
            <w:pPr>
              <w:pStyle w:val="Compact"/>
            </w:pPr>
            <w:r>
              <w:t>Có thể tích hợp AI thông qua các thư viện phụ trợ.</w:t>
            </w:r>
          </w:p>
        </w:tc>
        <w:tc>
          <w:tcPr>
            <w:tcW w:w="0" w:type="auto"/>
          </w:tcPr>
          <w:p w14:paraId="4358F070" w14:textId="77777777" w:rsidR="00F77DF9" w:rsidRDefault="00000000">
            <w:pPr>
              <w:pStyle w:val="Compact"/>
            </w:pPr>
            <w:r>
              <w:t>Hỗ trợ tích hợp AI trực tiếp trong database.</w:t>
            </w:r>
          </w:p>
        </w:tc>
        <w:tc>
          <w:tcPr>
            <w:tcW w:w="0" w:type="auto"/>
          </w:tcPr>
          <w:p w14:paraId="460CE063" w14:textId="77777777" w:rsidR="00F77DF9" w:rsidRDefault="00000000">
            <w:pPr>
              <w:pStyle w:val="Compact"/>
            </w:pPr>
            <w:r>
              <w:t>Hỗ trợ tích hợp tính năng AI thông qua các thư viện phụ trợ.</w:t>
            </w:r>
          </w:p>
        </w:tc>
        <w:tc>
          <w:tcPr>
            <w:tcW w:w="0" w:type="auto"/>
          </w:tcPr>
          <w:p w14:paraId="77091EC9" w14:textId="77777777" w:rsidR="00F77DF9" w:rsidRDefault="00000000">
            <w:pPr>
              <w:pStyle w:val="Compact"/>
            </w:pPr>
            <w:r>
              <w:t>Hỗ trợ tích hợp AI trực tiếp trong database.</w:t>
            </w:r>
          </w:p>
        </w:tc>
      </w:tr>
      <w:tr w:rsidR="00F77DF9" w14:paraId="217FA69A" w14:textId="77777777" w:rsidTr="0016701D">
        <w:tc>
          <w:tcPr>
            <w:tcW w:w="0" w:type="auto"/>
          </w:tcPr>
          <w:p w14:paraId="7451C5E5" w14:textId="77777777" w:rsidR="00F77DF9" w:rsidRDefault="00000000">
            <w:pPr>
              <w:pStyle w:val="Compact"/>
            </w:pPr>
            <w:r>
              <w:t>Sử dụng RAM và CPU</w:t>
            </w:r>
          </w:p>
        </w:tc>
        <w:tc>
          <w:tcPr>
            <w:tcW w:w="0" w:type="auto"/>
          </w:tcPr>
          <w:p w14:paraId="0021E2EC" w14:textId="77777777" w:rsidR="00F77DF9" w:rsidRDefault="00000000">
            <w:pPr>
              <w:pStyle w:val="Compact"/>
            </w:pPr>
            <w:r>
              <w:t>Sử dụng RAM và CPU có thể tăng khi truy vấn dữ liệu vector lớn.</w:t>
            </w:r>
          </w:p>
        </w:tc>
        <w:tc>
          <w:tcPr>
            <w:tcW w:w="0" w:type="auto"/>
          </w:tcPr>
          <w:p w14:paraId="2F0B2D9C" w14:textId="77777777" w:rsidR="00F77DF9" w:rsidRDefault="00000000">
            <w:pPr>
              <w:pStyle w:val="Compact"/>
            </w:pPr>
            <w:r>
              <w:t>Sử dụng RAM và CPU tăng dần khi mở rộng dữ liệu và số lượng người dùng.</w:t>
            </w:r>
          </w:p>
        </w:tc>
        <w:tc>
          <w:tcPr>
            <w:tcW w:w="0" w:type="auto"/>
          </w:tcPr>
          <w:p w14:paraId="5AE18427" w14:textId="77777777" w:rsidR="00F77DF9" w:rsidRDefault="00000000">
            <w:pPr>
              <w:pStyle w:val="Compact"/>
            </w:pPr>
            <w:r>
              <w:t>Sử dụng RAM và CPU thấp khi thực hiện các tính toán vector.</w:t>
            </w:r>
          </w:p>
        </w:tc>
        <w:tc>
          <w:tcPr>
            <w:tcW w:w="0" w:type="auto"/>
          </w:tcPr>
          <w:p w14:paraId="1897A32A" w14:textId="77777777" w:rsidR="00F77DF9" w:rsidRDefault="00000000">
            <w:pPr>
              <w:pStyle w:val="Compact"/>
            </w:pPr>
            <w:r>
              <w:t>Sử dụng RAM và CPU cao khi xử lý dữ liệu vector lớn.</w:t>
            </w:r>
          </w:p>
        </w:tc>
        <w:tc>
          <w:tcPr>
            <w:tcW w:w="0" w:type="auto"/>
          </w:tcPr>
          <w:p w14:paraId="0C5B3151" w14:textId="77777777" w:rsidR="00F77DF9" w:rsidRDefault="00000000">
            <w:pPr>
              <w:pStyle w:val="Compact"/>
            </w:pPr>
            <w:r>
              <w:t>Sử dụng RAM và CPU tối ưu cho tính năng khám phá nội dung.</w:t>
            </w:r>
          </w:p>
        </w:tc>
      </w:tr>
      <w:tr w:rsidR="00F77DF9" w14:paraId="7DB13995" w14:textId="77777777" w:rsidTr="0016701D">
        <w:tc>
          <w:tcPr>
            <w:tcW w:w="0" w:type="auto"/>
          </w:tcPr>
          <w:p w14:paraId="392721EF" w14:textId="77777777" w:rsidR="00F77DF9" w:rsidRDefault="00000000">
            <w:pPr>
              <w:pStyle w:val="Compact"/>
            </w:pPr>
            <w:r>
              <w:t xml:space="preserve">Sử </w:t>
            </w:r>
            <w:r>
              <w:lastRenderedPageBreak/>
              <w:t>dụng bộ nhớ</w:t>
            </w:r>
          </w:p>
        </w:tc>
        <w:tc>
          <w:tcPr>
            <w:tcW w:w="0" w:type="auto"/>
          </w:tcPr>
          <w:p w14:paraId="2D4DAC4F" w14:textId="77777777" w:rsidR="00F77DF9" w:rsidRDefault="00000000">
            <w:pPr>
              <w:pStyle w:val="Compact"/>
            </w:pPr>
            <w:r>
              <w:lastRenderedPageBreak/>
              <w:t xml:space="preserve">Tiêu thụ bộ </w:t>
            </w:r>
            <w:r>
              <w:lastRenderedPageBreak/>
              <w:t>nhớ thấp cho lưu trữ vector và truy vấn cơ bản.</w:t>
            </w:r>
          </w:p>
        </w:tc>
        <w:tc>
          <w:tcPr>
            <w:tcW w:w="0" w:type="auto"/>
          </w:tcPr>
          <w:p w14:paraId="17D82E6A" w14:textId="77777777" w:rsidR="00F77DF9" w:rsidRDefault="00000000">
            <w:pPr>
              <w:pStyle w:val="Compact"/>
            </w:pPr>
            <w:r>
              <w:lastRenderedPageBreak/>
              <w:t xml:space="preserve">Tiêu thụ bộ nhớ </w:t>
            </w:r>
            <w:r>
              <w:lastRenderedPageBreak/>
              <w:t>gia tăng khi mở rộng dữ liệu và số lượng người dùng.</w:t>
            </w:r>
          </w:p>
        </w:tc>
        <w:tc>
          <w:tcPr>
            <w:tcW w:w="0" w:type="auto"/>
          </w:tcPr>
          <w:p w14:paraId="5B795892" w14:textId="77777777" w:rsidR="00F77DF9" w:rsidRDefault="00000000">
            <w:pPr>
              <w:pStyle w:val="Compact"/>
            </w:pPr>
            <w:r>
              <w:lastRenderedPageBreak/>
              <w:t xml:space="preserve">Tiêu thụ bộ </w:t>
            </w:r>
            <w:r>
              <w:lastRenderedPageBreak/>
              <w:t>nhớ thấp cho lưu trữ vector và tính toán vector.</w:t>
            </w:r>
          </w:p>
        </w:tc>
        <w:tc>
          <w:tcPr>
            <w:tcW w:w="0" w:type="auto"/>
          </w:tcPr>
          <w:p w14:paraId="5947BE7E" w14:textId="77777777" w:rsidR="00F77DF9" w:rsidRDefault="00000000">
            <w:pPr>
              <w:pStyle w:val="Compact"/>
            </w:pPr>
            <w:r>
              <w:lastRenderedPageBreak/>
              <w:t xml:space="preserve">Tiêu thụ bộ </w:t>
            </w:r>
            <w:r>
              <w:lastRenderedPageBreak/>
              <w:t>nhớ cao khi lưu trữ vector lớn và thực hiện các thao tác vector.</w:t>
            </w:r>
          </w:p>
        </w:tc>
        <w:tc>
          <w:tcPr>
            <w:tcW w:w="0" w:type="auto"/>
          </w:tcPr>
          <w:p w14:paraId="3063BF5E" w14:textId="77777777" w:rsidR="00F77DF9" w:rsidRDefault="00000000">
            <w:pPr>
              <w:pStyle w:val="Compact"/>
            </w:pPr>
            <w:r>
              <w:lastRenderedPageBreak/>
              <w:t xml:space="preserve">Tiêu thụ bộ </w:t>
            </w:r>
            <w:r>
              <w:lastRenderedPageBreak/>
              <w:t>nhớ tối ưu cho tính năng khám phá nội dung.</w:t>
            </w:r>
          </w:p>
        </w:tc>
      </w:tr>
    </w:tbl>
    <w:p w14:paraId="12FB116D" w14:textId="77777777" w:rsidR="00F77DF9" w:rsidRDefault="00000000">
      <w:pPr>
        <w:pStyle w:val="BodyText"/>
      </w:pPr>
      <w:r>
        <w:rPr>
          <w:b/>
          <w:bCs/>
        </w:rPr>
        <w:t>4. Nhận xét</w:t>
      </w:r>
    </w:p>
    <w:p w14:paraId="44D845A9" w14:textId="77777777" w:rsidR="00F77DF9" w:rsidRDefault="00000000">
      <w:pPr>
        <w:pStyle w:val="Compact"/>
        <w:numPr>
          <w:ilvl w:val="0"/>
          <w:numId w:val="2"/>
        </w:numPr>
      </w:pPr>
      <w:r>
        <w:t>MySQL (Loại A)</w:t>
      </w:r>
    </w:p>
    <w:p w14:paraId="37F52DAD" w14:textId="77777777" w:rsidR="00F77DF9" w:rsidRDefault="00000000">
      <w:pPr>
        <w:pStyle w:val="Compact"/>
        <w:numPr>
          <w:ilvl w:val="0"/>
          <w:numId w:val="2"/>
        </w:numPr>
      </w:pPr>
      <w:r>
        <w:t>Elasticsearch (Loại B)</w:t>
      </w:r>
    </w:p>
    <w:p w14:paraId="53E6120D" w14:textId="77777777" w:rsidR="00F77DF9" w:rsidRDefault="00000000">
      <w:pPr>
        <w:pStyle w:val="Compact"/>
        <w:numPr>
          <w:ilvl w:val="0"/>
          <w:numId w:val="2"/>
        </w:numPr>
      </w:pPr>
      <w:r>
        <w:t>Faiss (Loại C)</w:t>
      </w:r>
    </w:p>
    <w:p w14:paraId="3C4F4C26" w14:textId="77777777" w:rsidR="00F77DF9" w:rsidRDefault="00000000">
      <w:pPr>
        <w:pStyle w:val="Compact"/>
        <w:numPr>
          <w:ilvl w:val="0"/>
          <w:numId w:val="2"/>
        </w:numPr>
      </w:pPr>
      <w:r>
        <w:t>Milvus (Loại D)</w:t>
      </w:r>
    </w:p>
    <w:p w14:paraId="492915F6" w14:textId="77777777" w:rsidR="00F77DF9" w:rsidRDefault="00000000">
      <w:pPr>
        <w:pStyle w:val="Compact"/>
        <w:numPr>
          <w:ilvl w:val="0"/>
          <w:numId w:val="2"/>
        </w:numPr>
      </w:pPr>
      <w:r>
        <w:t>Chroma (Loại E)</w:t>
      </w:r>
    </w:p>
    <w:p w14:paraId="483C5522" w14:textId="77777777" w:rsidR="00F77DF9" w:rsidRDefault="00000000">
      <w:pPr>
        <w:pStyle w:val="FirstParagraph"/>
      </w:pPr>
      <w:r>
        <w:rPr>
          <w:b/>
          <w:bCs/>
        </w:rPr>
        <w:t>5. Kết luận</w:t>
      </w:r>
    </w:p>
    <w:p w14:paraId="258A382F" w14:textId="77777777" w:rsidR="005A71A0" w:rsidRDefault="00000000">
      <w:pPr>
        <w:pStyle w:val="BodyText"/>
      </w:pPr>
      <w:r>
        <w:t xml:space="preserve">Dựa trên tiêu chí so sánh và nhận xét, chúng tôi đưa ra những khuyến nghị sau: </w:t>
      </w:r>
    </w:p>
    <w:p w14:paraId="2EC1557B" w14:textId="77777777" w:rsidR="005A71A0" w:rsidRDefault="00000000">
      <w:pPr>
        <w:pStyle w:val="BodyText"/>
      </w:pPr>
      <w:r>
        <w:t xml:space="preserve">- Nếu bạn cần một giải pháp truy vấn nhanh và dễ dàng tích hợp vào hệ thống hiện có, MySQL (Loại A) là lựa chọn tốt. </w:t>
      </w:r>
    </w:p>
    <w:p w14:paraId="72373F56" w14:textId="77777777" w:rsidR="005A71A0" w:rsidRDefault="00000000">
      <w:pPr>
        <w:pStyle w:val="BodyText"/>
      </w:pPr>
      <w:r>
        <w:t xml:space="preserve">- Nếu ứng dụng của bạn đòi hỏi khả năng mở rộng lớn và dữ liệu phân tán, Elasticsearch (Loại B) có thể là lựa chọn tốt. </w:t>
      </w:r>
    </w:p>
    <w:p w14:paraId="4417C9C8" w14:textId="77777777" w:rsidR="005A71A0" w:rsidRDefault="00000000">
      <w:pPr>
        <w:pStyle w:val="BodyText"/>
      </w:pPr>
      <w:r>
        <w:t xml:space="preserve">- Nếu tích hợp AI trực tiếp vào database là yêu cầu của bạn, Faiss (Loại C) hoặc Milvus (Loại D) là các sự lựa chọn hữu ích. </w:t>
      </w:r>
    </w:p>
    <w:p w14:paraId="4D9AE03A" w14:textId="4C85CD0A" w:rsidR="00F77DF9" w:rsidRDefault="00000000">
      <w:pPr>
        <w:pStyle w:val="BodyText"/>
      </w:pPr>
      <w:r>
        <w:t>- Nếu bạn cần một vector database phân tán và tối ưu cho khám phá nội dung, Chroma (Loại E) là lựa chọn tốt.</w:t>
      </w:r>
    </w:p>
    <w:p w14:paraId="4998F9F8" w14:textId="77777777" w:rsidR="00F77DF9" w:rsidRDefault="00000000">
      <w:pPr>
        <w:pStyle w:val="BodyText"/>
      </w:pPr>
      <w:r>
        <w:t>Tuy nhiên, quyết định cuối cùng nên dựa trên yêu cầu cụ thể của dự án và các tiêu chí quan trọng nhất cho ứng dụng của bạn.</w:t>
      </w:r>
    </w:p>
    <w:sectPr w:rsidR="00F77D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20556" w14:textId="77777777" w:rsidR="005F55AC" w:rsidRDefault="005F55AC">
      <w:pPr>
        <w:spacing w:after="0"/>
      </w:pPr>
      <w:r>
        <w:separator/>
      </w:r>
    </w:p>
  </w:endnote>
  <w:endnote w:type="continuationSeparator" w:id="0">
    <w:p w14:paraId="74DE27A0" w14:textId="77777777" w:rsidR="005F55AC" w:rsidRDefault="005F55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1DE14" w14:textId="77777777" w:rsidR="005F55AC" w:rsidRDefault="005F55AC">
      <w:r>
        <w:separator/>
      </w:r>
    </w:p>
  </w:footnote>
  <w:footnote w:type="continuationSeparator" w:id="0">
    <w:p w14:paraId="309B2710" w14:textId="77777777" w:rsidR="005F55AC" w:rsidRDefault="005F55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80A0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A4431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99937073">
    <w:abstractNumId w:val="0"/>
  </w:num>
  <w:num w:numId="2" w16cid:durableId="14003208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7DF9"/>
    <w:rsid w:val="0016701D"/>
    <w:rsid w:val="005A71A0"/>
    <w:rsid w:val="005F55AC"/>
    <w:rsid w:val="008E19EC"/>
    <w:rsid w:val="00F77D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C99BE"/>
  <w15:docId w15:val="{DC1318A1-49FB-4FE6-9279-A75FBA048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GUYEN NAM HAN 20183522</cp:lastModifiedBy>
  <cp:revision>2</cp:revision>
  <dcterms:created xsi:type="dcterms:W3CDTF">2023-08-03T15:00:00Z</dcterms:created>
  <dcterms:modified xsi:type="dcterms:W3CDTF">2023-08-03T16:36:00Z</dcterms:modified>
</cp:coreProperties>
</file>